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F7FFC36" w:rsidR="0000007A" w:rsidRPr="00DE7D30" w:rsidRDefault="0000000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DA39FC" w:rsidRPr="00DA39FC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urrent Progress in Arts and Social Studies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A3DBEF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A39FC">
              <w:rPr>
                <w:rFonts w:ascii="Arial" w:hAnsi="Arial" w:cs="Arial"/>
                <w:b/>
                <w:bCs/>
                <w:szCs w:val="28"/>
                <w:lang w:val="en-GB"/>
              </w:rPr>
              <w:t>169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A1CEA29" w:rsidR="0000007A" w:rsidRPr="00DE7D30" w:rsidRDefault="00DA39F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DA39FC">
              <w:rPr>
                <w:rFonts w:ascii="Arial" w:hAnsi="Arial" w:cs="Arial"/>
                <w:b/>
                <w:szCs w:val="28"/>
                <w:lang w:val="en-GB"/>
              </w:rPr>
              <w:t>Theory of Mind Intervention Module for Autism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9751D58" w:rsidR="00CF0BBB" w:rsidRPr="00DE7D30" w:rsidRDefault="00DA39F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5A743ECE" w14:textId="77777777" w:rsidR="00D27A79" w:rsidRPr="0049436F" w:rsidRDefault="00D27A79" w:rsidP="0049436F">
      <w:pPr>
        <w:pStyle w:val="BodyText"/>
        <w:rPr>
          <w:rFonts w:ascii="Arial" w:hAnsi="Arial" w:cs="Arial"/>
          <w:bCs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DB8C8F" w14:textId="77777777" w:rsidR="00035EDA" w:rsidRPr="0000007A" w:rsidRDefault="00035EDA" w:rsidP="0099583E">
      <w:r>
        <w:separator/>
      </w:r>
    </w:p>
  </w:endnote>
  <w:endnote w:type="continuationSeparator" w:id="0">
    <w:p w14:paraId="05BE3DE9" w14:textId="77777777" w:rsidR="00035EDA" w:rsidRPr="0000007A" w:rsidRDefault="00035ED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2BC046" w14:textId="77777777" w:rsidR="00035EDA" w:rsidRPr="0000007A" w:rsidRDefault="00035EDA" w:rsidP="0099583E">
      <w:r>
        <w:separator/>
      </w:r>
    </w:p>
  </w:footnote>
  <w:footnote w:type="continuationSeparator" w:id="0">
    <w:p w14:paraId="352E5F6A" w14:textId="77777777" w:rsidR="00035EDA" w:rsidRPr="0000007A" w:rsidRDefault="00035ED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5EDA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27713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C634F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1613"/>
    <w:rsid w:val="004847FF"/>
    <w:rsid w:val="0049436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64A8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39FC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A3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progress-in-arts-and-social-studies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8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3</cp:revision>
  <dcterms:created xsi:type="dcterms:W3CDTF">2023-08-30T09:21:00Z</dcterms:created>
  <dcterms:modified xsi:type="dcterms:W3CDTF">2024-07-02T12:58:00Z</dcterms:modified>
</cp:coreProperties>
</file>